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cademic Researcher position at [Institution Name] in New Zealand Wellington. As a dedicated and accomplished academic with a proven track record in research, I am eager to contribute my expertise, passion for discovery, and commitment to advancing knowledge within this vibrant academic community. New Zealand Wellington, renowned for its dynamic research environment and emphasis on innovation, represents an ideal setting for me to further my work as an Academic Researcher. This opportunity aligns seamlessly with my professional goals and the values I hold dear in the pursuit of scholarly excellence.</w:t>
      </w:r>
    </w:p>
    <w:p>
      <w:pPr>
        <w:pStyle w:val="BodyText"/>
      </w:pPr>
      <w:r>
        <w:t xml:space="preserve">With a robust background in [specific field, e.g., environmental science, social sciences, engineering], I have cultivated a strong foundation in academic research through years of rigorous study and practical application. My doctoral research at [University Name] focused on [specific topic], where I developed advanced methodologies for [specific techniques or analyses]. This work not only resulted in several peer-reviewed publications but also earned recognition through awards such as the [Award Name]. As an Academic Researcher, I have consistently demonstrated the ability to design and execute complex studies, analyze data with precision, and communicate findings effectively through presentations and publications.</w:t>
      </w:r>
    </w:p>
    <w:p>
      <w:pPr>
        <w:pStyle w:val="BodyText"/>
      </w:pPr>
      <w:r>
        <w:t xml:space="preserve">A core aspect of my identity as an Academic Researcher is my commitment to interdisciplinary collaboration. In New Zealand Wellington, where institutions like Victoria University of Wellington and the University of Otago are at the forefront of cutting-edge research, I am particularly drawn to opportunities that bridge traditional academic disciplines. For instance, my recent work on [specific project or topic] involved partnerships with experts in [related fields], resulting in a comprehensive approach that addressed multifaceted challenges. This collaborative spirit resonates deeply with the ethos of New Zealand Wellington, where innovation thrives through shared knowledge and mutual support.</w:t>
      </w:r>
    </w:p>
    <w:p>
      <w:pPr>
        <w:pStyle w:val="BodyText"/>
      </w:pPr>
      <w:r>
        <w:t xml:space="preserve">My research experience extends beyond academia, as I have actively engaged with industry partners, government agencies, and community organizations to ensure my work addresses real-world needs. As an Academic Researcher, I have always prioritized the societal impact of my studies. For example, during my tenure at [Previous Institution], I led a project funded by [Funding Body] that explored [specific research question]. This initiative not only contributed to academic discourse but also informed policy decisions and community programs in [relevant area]. In New Zealand Wellington, where there is a strong emphasis on sustainability and social equity, I am confident that my approach to research can make meaningful contributions.</w:t>
      </w:r>
    </w:p>
    <w:p>
      <w:pPr>
        <w:pStyle w:val="BodyText"/>
      </w:pPr>
      <w:r>
        <w:t xml:space="preserve">New Zealand Wellington’s unique cultural and geographical landscape further inspires my aspiration to work there. The region’s commitment to fostering a diverse and inclusive academic environment aligns with my belief that research should reflect the voices and perspectives of all communities. As an Academic Researcher, I have actively participated in initiatives that promote equity in STEM fields, such as mentoring underrepresented students and organizing workshops on [specific topic]. I am eager to extend these efforts in Wellington, where the confluence of Māori knowledge systems and Western scientific practices offers a rich ground for collaborative exploration.</w:t>
      </w:r>
    </w:p>
    <w:p>
      <w:pPr>
        <w:pStyle w:val="BodyText"/>
      </w:pPr>
      <w:r>
        <w:t xml:space="preserve">Another key strength I bring as an Academic Researcher is my ability to secure funding for ambitious projects. Over the course of my career, I have successfully obtained grants from [specific funding agencies], which have enabled me to lead teams of researchers and oversee large-scale studies. This skill is particularly valuable in New Zealand Wellington, where competition for research resources is intense, and the ability to navigate grant applications effectively is critical. My experience in writing proposals that align with institutional priorities and national research goals will allow me to contribute immediately to [Institution Name]’s strategic objectives.</w:t>
      </w:r>
    </w:p>
    <w:p>
      <w:pPr>
        <w:pStyle w:val="BodyText"/>
      </w:pPr>
      <w:r>
        <w:t xml:space="preserve">In addition to my technical expertise, I pride myself on being a collaborative and supportive colleague. As an Academic Researcher, I have mentored graduate students, supervised thesis projects, and served on departmental committees. These experiences have honed my leadership skills and reinforced my belief that research thrives in environments where open communication and mutual respect prevail. In Wellington’s academic community, I am excited to contribute to a culture of mentorship and innovation while learning from the diverse perspectives of my peers.</w:t>
      </w:r>
    </w:p>
    <w:p>
      <w:pPr>
        <w:pStyle w:val="BodyText"/>
      </w:pPr>
      <w:r>
        <w:t xml:space="preserve">The opportunity to work as an Academic Researcher in New Zealand Wellington represents a pivotal step in my career. The region’s reputation for excellence in research, combined with its commitment to addressing global challenges, makes it an ideal location for someone like me who is driven by purpose and impact. I am particularly inspired by [specific initiative, project, or research area at the institution], and I am eager to explore how my skills and experiences can support its mission.</w:t>
      </w:r>
    </w:p>
    <w:p>
      <w:pPr>
        <w:pStyle w:val="BodyText"/>
      </w:pPr>
      <w:r>
        <w:t xml:space="preserve">I would be honored to contribute my expertise as an Academic Researcher to [Institution Name]’s vibrant academic community. Thank you for considering my application. I look forward to the possibility of discussing how I can contribute to the continued success of your institution in New Zealand Wellingt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01:33Z</dcterms:created>
  <dcterms:modified xsi:type="dcterms:W3CDTF">2026-07-24T18:01:33Z</dcterms:modified>
</cp:coreProperties>
</file>

<file path=docProps/custom.xml><?xml version="1.0" encoding="utf-8"?>
<Properties xmlns="http://schemas.openxmlformats.org/officeDocument/2006/custom-properties" xmlns:vt="http://schemas.openxmlformats.org/officeDocument/2006/docPropsVTypes"/>
</file>